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7A9378" w14:textId="56638BB3" w:rsidR="00103C72" w:rsidRDefault="00C231F6">
      <w:pPr>
        <w:ind w:left="-5"/>
      </w:pPr>
      <w:r>
        <w:rPr>
          <w:b/>
        </w:rPr>
        <w:t>Booth Western Art Museum (Booth)</w:t>
      </w:r>
      <w:r>
        <w:t xml:space="preserve"> is pleased to offer complimentary absentee bidder service for our annual </w:t>
      </w:r>
      <w:r>
        <w:rPr>
          <w:b/>
        </w:rPr>
        <w:t xml:space="preserve">Gala </w:t>
      </w:r>
      <w:r w:rsidR="002E1BF7">
        <w:rPr>
          <w:b/>
        </w:rPr>
        <w:t>&amp;</w:t>
      </w:r>
      <w:r w:rsidR="0083775A">
        <w:rPr>
          <w:b/>
        </w:rPr>
        <w:t xml:space="preserve"> Art Auction </w:t>
      </w:r>
      <w:r>
        <w:t>as a courtesy to collectors</w:t>
      </w:r>
      <w:r w:rsidR="00E51DE5">
        <w:t>/patrons</w:t>
      </w:r>
      <w:r>
        <w:t xml:space="preserve"> who cannot attend the auction</w:t>
      </w:r>
      <w:r w:rsidR="00346E5E">
        <w:t xml:space="preserve"> on Saturday, </w:t>
      </w:r>
      <w:r w:rsidR="008C388F">
        <w:t xml:space="preserve">March </w:t>
      </w:r>
      <w:r w:rsidR="00791898">
        <w:t>14</w:t>
      </w:r>
      <w:r w:rsidR="008C388F">
        <w:t>, 202</w:t>
      </w:r>
      <w:r w:rsidR="00DD4729">
        <w:t>6</w:t>
      </w:r>
      <w:r>
        <w:t xml:space="preserve">. Booth will bid </w:t>
      </w:r>
      <w:r w:rsidR="00895CE9">
        <w:t>competitively</w:t>
      </w:r>
      <w:r>
        <w:t xml:space="preserve"> for you as if you were in the crowd bidding for yourself. Please see the terms for proxy bidding below.  </w:t>
      </w:r>
    </w:p>
    <w:p w14:paraId="65785648" w14:textId="77777777" w:rsidR="00103C72" w:rsidRDefault="00FE4D68" w:rsidP="00B73F84">
      <w:pPr>
        <w:spacing w:after="289"/>
        <w:ind w:left="0" w:firstLine="0"/>
      </w:pPr>
      <w:r>
        <w:t xml:space="preserve">1. </w:t>
      </w:r>
      <w:r w:rsidR="00C231F6">
        <w:t>By placing this/</w:t>
      </w:r>
      <w:r w:rsidR="00895CE9">
        <w:t xml:space="preserve">this proxy bid </w:t>
      </w:r>
      <w:r w:rsidR="00C231F6">
        <w:t xml:space="preserve">(s), I authorize Booth and its agents to bid on my behalf and try to purchase the artwork or item(s) listed below for the lowest possible price. I understand that Booth will bid starting at the </w:t>
      </w:r>
      <w:r w:rsidR="00E51DE5">
        <w:t>reserve/</w:t>
      </w:r>
      <w:r w:rsidR="00C231F6">
        <w:t xml:space="preserve">minimum </w:t>
      </w:r>
      <w:r w:rsidR="00E51DE5">
        <w:t>bid</w:t>
      </w:r>
      <w:r w:rsidR="00C231F6">
        <w:t xml:space="preserve"> and increase as necessary in increments up to the maximum amount of my bid.</w:t>
      </w:r>
    </w:p>
    <w:p w14:paraId="5492F361" w14:textId="77777777" w:rsidR="00103C72" w:rsidRDefault="00FE4D68" w:rsidP="00B73F84">
      <w:pPr>
        <w:spacing w:after="290"/>
        <w:ind w:left="0" w:firstLine="0"/>
      </w:pPr>
      <w:r>
        <w:t xml:space="preserve">2. </w:t>
      </w:r>
      <w:r w:rsidR="00C231F6">
        <w:t>I understand that due to the competitive and incremental nature of bidding</w:t>
      </w:r>
      <w:r w:rsidR="00895CE9">
        <w:t>, a piece may sell for my maximum bid amount,</w:t>
      </w:r>
      <w:r w:rsidR="00C231F6">
        <w:t xml:space="preserve"> and I may not be the winning bidder. I understand that if identical proxy bids are submitted, Booth will give precedence to the first one received. I understand that Booth will not be held responsible for errors or failure to execute bids.</w:t>
      </w:r>
    </w:p>
    <w:p w14:paraId="248FA74F" w14:textId="77777777" w:rsidR="00103C72" w:rsidRDefault="00FE4D68" w:rsidP="00B73F84">
      <w:pPr>
        <w:spacing w:after="285"/>
        <w:ind w:left="0" w:firstLine="0"/>
      </w:pPr>
      <w:r>
        <w:t xml:space="preserve">3. </w:t>
      </w:r>
      <w:r w:rsidR="00C231F6">
        <w:t xml:space="preserve">Proxy bidders will be contacted with auction results by email within </w:t>
      </w:r>
      <w:r w:rsidR="00B73F84">
        <w:t>three</w:t>
      </w:r>
      <w:r w:rsidR="00C231F6">
        <w:t xml:space="preserve"> business days following the auction.</w:t>
      </w:r>
    </w:p>
    <w:p w14:paraId="361237B9" w14:textId="77777777" w:rsidR="00103C72" w:rsidRDefault="00FE4D68" w:rsidP="00B73F84">
      <w:pPr>
        <w:spacing w:after="236"/>
        <w:ind w:left="0" w:firstLine="0"/>
      </w:pPr>
      <w:r>
        <w:t xml:space="preserve">4. </w:t>
      </w:r>
      <w:r w:rsidR="00C231F6">
        <w:t>I agree that</w:t>
      </w:r>
      <w:r w:rsidR="00895CE9">
        <w:t xml:space="preserve"> if my bid is successful, my credit card will be immediately charged the full amount plus any applicable local and Georgia state taxes, which may not apply to</w:t>
      </w:r>
      <w:r w:rsidR="00C231F6">
        <w:t xml:space="preserve"> shipping out of state.</w:t>
      </w:r>
    </w:p>
    <w:p w14:paraId="73F08C9F" w14:textId="77777777" w:rsidR="00103C72" w:rsidRDefault="00FE4D68" w:rsidP="00B73F84">
      <w:pPr>
        <w:ind w:left="0" w:firstLine="0"/>
      </w:pPr>
      <w:r>
        <w:t xml:space="preserve">5. </w:t>
      </w:r>
      <w:r w:rsidR="00C231F6">
        <w:t xml:space="preserve">If packing, shipping, and shipping insurance are required, Booth will contact you with options. I agree I will be responsible </w:t>
      </w:r>
      <w:r w:rsidR="00895CE9">
        <w:t>for promptly choosing an option and paying</w:t>
      </w:r>
      <w:r w:rsidR="00C231F6">
        <w:t xml:space="preserve"> those charges. If </w:t>
      </w:r>
      <w:r w:rsidR="00895CE9">
        <w:t>Booth does not contact me</w:t>
      </w:r>
      <w:r w:rsidR="00C231F6">
        <w:t xml:space="preserve">, I will contact Booth within 5 business days from the date of the sale to make shipping arrangements for my auction purchases. I agree to be responsible for any and all damages to the artwork from the time </w:t>
      </w:r>
      <w:r w:rsidR="00895CE9">
        <w:t xml:space="preserve">the </w:t>
      </w:r>
      <w:r w:rsidR="00C231F6">
        <w:t xml:space="preserve">artwork is received by the carrier to the date of delivery, including any and all damages incurred in delivery and/or transportation of artwork to </w:t>
      </w:r>
      <w:r w:rsidR="00895CE9">
        <w:t xml:space="preserve">the </w:t>
      </w:r>
      <w:r w:rsidR="00C231F6">
        <w:t>proxy bidder.</w:t>
      </w:r>
    </w:p>
    <w:p w14:paraId="6E4F967C" w14:textId="77777777" w:rsidR="00103C72" w:rsidRDefault="00C231F6" w:rsidP="00FE4D68">
      <w:pPr>
        <w:spacing w:after="0"/>
        <w:ind w:left="-5"/>
      </w:pPr>
      <w:r>
        <w:t xml:space="preserve">Artist and Title </w:t>
      </w:r>
      <w:r>
        <w:rPr>
          <w:noProof/>
        </w:rPr>
        <mc:AlternateContent>
          <mc:Choice Requires="wpg">
            <w:drawing>
              <wp:inline distT="0" distB="0" distL="0" distR="0" wp14:anchorId="554BC377" wp14:editId="56969F78">
                <wp:extent cx="5534534" cy="9144"/>
                <wp:effectExtent l="0" t="0" r="0" b="0"/>
                <wp:docPr id="1119" name="Group 1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4534" cy="9144"/>
                          <a:chOff x="0" y="0"/>
                          <a:chExt cx="5534534" cy="9144"/>
                        </a:xfrm>
                      </wpg:grpSpPr>
                      <wps:wsp>
                        <wps:cNvPr id="1392" name="Shape 1392"/>
                        <wps:cNvSpPr/>
                        <wps:spPr>
                          <a:xfrm>
                            <a:off x="0" y="0"/>
                            <a:ext cx="553453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34534" h="9144">
                                <a:moveTo>
                                  <a:pt x="0" y="0"/>
                                </a:moveTo>
                                <a:lnTo>
                                  <a:pt x="5534534" y="0"/>
                                </a:lnTo>
                                <a:lnTo>
                                  <a:pt x="553453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9" style="width:435.79pt;height:0.720001pt;mso-position-horizontal-relative:char;mso-position-vertical-relative:line" coordsize="55345,91">
                <v:shape id="Shape 1393" style="position:absolute;width:55345;height:91;left:0;top:0;" coordsize="5534534,9144" path="m0,0l5534534,0l5534534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E4D1472" w14:textId="77777777" w:rsidR="00103C72" w:rsidRDefault="00C231F6" w:rsidP="00FE4D68">
      <w:pPr>
        <w:spacing w:after="0"/>
        <w:ind w:left="-5"/>
      </w:pPr>
      <w:r>
        <w:t xml:space="preserve">Max Bid Amount </w:t>
      </w:r>
      <w:r>
        <w:rPr>
          <w:noProof/>
        </w:rPr>
        <mc:AlternateContent>
          <mc:Choice Requires="wpg">
            <w:drawing>
              <wp:inline distT="0" distB="0" distL="0" distR="0" wp14:anchorId="6B70A65E" wp14:editId="5BAB53F1">
                <wp:extent cx="5418710" cy="9144"/>
                <wp:effectExtent l="0" t="0" r="0" b="0"/>
                <wp:docPr id="1120" name="Group 1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8710" cy="9144"/>
                          <a:chOff x="0" y="0"/>
                          <a:chExt cx="5418710" cy="9144"/>
                        </a:xfrm>
                      </wpg:grpSpPr>
                      <wps:wsp>
                        <wps:cNvPr id="1394" name="Shape 1394"/>
                        <wps:cNvSpPr/>
                        <wps:spPr>
                          <a:xfrm>
                            <a:off x="0" y="0"/>
                            <a:ext cx="541871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8710" h="9144">
                                <a:moveTo>
                                  <a:pt x="0" y="0"/>
                                </a:moveTo>
                                <a:lnTo>
                                  <a:pt x="5418710" y="0"/>
                                </a:lnTo>
                                <a:lnTo>
                                  <a:pt x="541871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20" style="width:426.67pt;height:0.720001pt;mso-position-horizontal-relative:char;mso-position-vertical-relative:line" coordsize="54187,91">
                <v:shape id="Shape 1395" style="position:absolute;width:54187;height:91;left:0;top:0;" coordsize="5418710,9144" path="m0,0l5418710,0l5418710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164DED" w14:textId="77777777" w:rsidR="00FE4D68" w:rsidRDefault="00FE4D68" w:rsidP="00FE4D68">
      <w:pPr>
        <w:spacing w:after="0"/>
        <w:ind w:left="-5"/>
      </w:pPr>
    </w:p>
    <w:p w14:paraId="68B86851" w14:textId="77777777" w:rsidR="00FE4D68" w:rsidRDefault="00FE4D68" w:rsidP="00FE4D68">
      <w:pPr>
        <w:spacing w:after="0"/>
        <w:ind w:left="-5"/>
      </w:pPr>
      <w:r>
        <w:t xml:space="preserve">Artist and Title </w:t>
      </w:r>
      <w:r>
        <w:rPr>
          <w:noProof/>
        </w:rPr>
        <mc:AlternateContent>
          <mc:Choice Requires="wpg">
            <w:drawing>
              <wp:inline distT="0" distB="0" distL="0" distR="0" wp14:anchorId="72A7B0D7" wp14:editId="26382C81">
                <wp:extent cx="5534534" cy="9144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4534" cy="9144"/>
                          <a:chOff x="0" y="0"/>
                          <a:chExt cx="5534534" cy="9144"/>
                        </a:xfrm>
                      </wpg:grpSpPr>
                      <wps:wsp>
                        <wps:cNvPr id="2" name="Shape 1392"/>
                        <wps:cNvSpPr/>
                        <wps:spPr>
                          <a:xfrm>
                            <a:off x="0" y="0"/>
                            <a:ext cx="553453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34534" h="9144">
                                <a:moveTo>
                                  <a:pt x="0" y="0"/>
                                </a:moveTo>
                                <a:lnTo>
                                  <a:pt x="5534534" y="0"/>
                                </a:lnTo>
                                <a:lnTo>
                                  <a:pt x="553453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EE49A5" id="Group 1" o:spid="_x0000_s1026" style="width:435.8pt;height:.7pt;mso-position-horizontal-relative:char;mso-position-vertical-relative:line" coordsize="55345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">
                <v:shape id="Shape 1392" o:spid="_x0000_s1027" style="position:absolute;width:55345;height:91;visibility:visible;mso-wrap-style:square;v-text-anchor:top" coordsize="553453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" path="m,l5534534,r,9144l,9144,,e" fillcolor="black" stroked="f" strokeweight="0">
                  <v:stroke miterlimit="83231f" joinstyle="miter"/>
                  <v:path arrowok="t" textboxrect="0,0,5534534,9144"/>
                </v:shape>
                <w10:anchorlock/>
              </v:group>
            </w:pict>
          </mc:Fallback>
        </mc:AlternateContent>
      </w:r>
    </w:p>
    <w:p w14:paraId="0586E8EF" w14:textId="77777777" w:rsidR="00FE4D68" w:rsidRDefault="00FE4D68" w:rsidP="00FE4D68">
      <w:pPr>
        <w:spacing w:after="0"/>
        <w:ind w:left="-5"/>
      </w:pPr>
      <w:r>
        <w:t xml:space="preserve">Max Bid Amount </w:t>
      </w:r>
      <w:r>
        <w:rPr>
          <w:noProof/>
        </w:rPr>
        <mc:AlternateContent>
          <mc:Choice Requires="wpg">
            <w:drawing>
              <wp:inline distT="0" distB="0" distL="0" distR="0" wp14:anchorId="54102934" wp14:editId="0B098FA7">
                <wp:extent cx="5418710" cy="9144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8710" cy="9144"/>
                          <a:chOff x="0" y="0"/>
                          <a:chExt cx="5418710" cy="9144"/>
                        </a:xfrm>
                      </wpg:grpSpPr>
                      <wps:wsp>
                        <wps:cNvPr id="4" name="Shape 1394"/>
                        <wps:cNvSpPr/>
                        <wps:spPr>
                          <a:xfrm>
                            <a:off x="0" y="0"/>
                            <a:ext cx="541871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8710" h="9144">
                                <a:moveTo>
                                  <a:pt x="0" y="0"/>
                                </a:moveTo>
                                <a:lnTo>
                                  <a:pt x="5418710" y="0"/>
                                </a:lnTo>
                                <a:lnTo>
                                  <a:pt x="541871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B9781" id="Group 3" o:spid="_x0000_s1026" style="width:426.65pt;height:.7pt;mso-position-horizontal-relative:char;mso-position-vertical-relative:line" coordsize="54187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">
                <v:shape id="Shape 1394" o:spid="_x0000_s1027" style="position:absolute;width:54187;height:91;visibility:visible;mso-wrap-style:square;v-text-anchor:top" coordsize="541871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" path="m,l5418710,r,9144l,9144,,e" fillcolor="black" stroked="f" strokeweight="0">
                  <v:stroke miterlimit="83231f" joinstyle="miter"/>
                  <v:path arrowok="t" textboxrect="0,0,5418710,9144"/>
                </v:shape>
                <w10:anchorlock/>
              </v:group>
            </w:pict>
          </mc:Fallback>
        </mc:AlternateContent>
      </w:r>
    </w:p>
    <w:p w14:paraId="23A2D5D1" w14:textId="77777777" w:rsidR="00FE4D68" w:rsidRDefault="00FE4D68" w:rsidP="00FE4D68">
      <w:pPr>
        <w:spacing w:after="0"/>
        <w:ind w:left="-5"/>
      </w:pPr>
    </w:p>
    <w:p w14:paraId="38F18739" w14:textId="77777777" w:rsidR="00FE4D68" w:rsidRDefault="00FE4D68" w:rsidP="00FE4D68">
      <w:pPr>
        <w:spacing w:after="0"/>
        <w:ind w:left="-5"/>
      </w:pPr>
      <w:r>
        <w:t xml:space="preserve">Artist and Title </w:t>
      </w:r>
      <w:r>
        <w:rPr>
          <w:noProof/>
        </w:rPr>
        <mc:AlternateContent>
          <mc:Choice Requires="wpg">
            <w:drawing>
              <wp:inline distT="0" distB="0" distL="0" distR="0" wp14:anchorId="72A7B0D7" wp14:editId="26382C81">
                <wp:extent cx="5534534" cy="9144"/>
                <wp:effectExtent l="0" t="0" r="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4534" cy="9144"/>
                          <a:chOff x="0" y="0"/>
                          <a:chExt cx="5534534" cy="9144"/>
                        </a:xfrm>
                      </wpg:grpSpPr>
                      <wps:wsp>
                        <wps:cNvPr id="6" name="Shape 1392"/>
                        <wps:cNvSpPr/>
                        <wps:spPr>
                          <a:xfrm>
                            <a:off x="0" y="0"/>
                            <a:ext cx="553453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34534" h="9144">
                                <a:moveTo>
                                  <a:pt x="0" y="0"/>
                                </a:moveTo>
                                <a:lnTo>
                                  <a:pt x="5534534" y="0"/>
                                </a:lnTo>
                                <a:lnTo>
                                  <a:pt x="553453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DFC445" id="Group 5" o:spid="_x0000_s1026" style="width:435.8pt;height:.7pt;mso-position-horizontal-relative:char;mso-position-vertical-relative:line" coordsize="55345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">
                <v:shape id="Shape 1392" o:spid="_x0000_s1027" style="position:absolute;width:55345;height:91;visibility:visible;mso-wrap-style:square;v-text-anchor:top" coordsize="553453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" path="m,l5534534,r,9144l,9144,,e" fillcolor="black" stroked="f" strokeweight="0">
                  <v:stroke miterlimit="83231f" joinstyle="miter"/>
                  <v:path arrowok="t" textboxrect="0,0,5534534,9144"/>
                </v:shape>
                <w10:anchorlock/>
              </v:group>
            </w:pict>
          </mc:Fallback>
        </mc:AlternateContent>
      </w:r>
    </w:p>
    <w:p w14:paraId="24DD5672" w14:textId="77777777" w:rsidR="00FE4D68" w:rsidRDefault="00FE4D68" w:rsidP="00FE4D68">
      <w:pPr>
        <w:spacing w:after="0"/>
        <w:ind w:left="-5"/>
      </w:pPr>
      <w:r>
        <w:t xml:space="preserve">Max Bid Amount </w:t>
      </w:r>
      <w:r>
        <w:rPr>
          <w:noProof/>
        </w:rPr>
        <mc:AlternateContent>
          <mc:Choice Requires="wpg">
            <w:drawing>
              <wp:inline distT="0" distB="0" distL="0" distR="0" wp14:anchorId="54102934" wp14:editId="0B098FA7">
                <wp:extent cx="5418710" cy="9144"/>
                <wp:effectExtent l="0" t="0" r="0" b="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8710" cy="9144"/>
                          <a:chOff x="0" y="0"/>
                          <a:chExt cx="5418710" cy="9144"/>
                        </a:xfrm>
                      </wpg:grpSpPr>
                      <wps:wsp>
                        <wps:cNvPr id="8" name="Shape 1394"/>
                        <wps:cNvSpPr/>
                        <wps:spPr>
                          <a:xfrm>
                            <a:off x="0" y="0"/>
                            <a:ext cx="541871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8710" h="9144">
                                <a:moveTo>
                                  <a:pt x="0" y="0"/>
                                </a:moveTo>
                                <a:lnTo>
                                  <a:pt x="5418710" y="0"/>
                                </a:lnTo>
                                <a:lnTo>
                                  <a:pt x="541871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4154FE" id="Group 7" o:spid="_x0000_s1026" style="width:426.65pt;height:.7pt;mso-position-horizontal-relative:char;mso-position-vertical-relative:line" coordsize="54187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">
                <v:shape id="Shape 1394" o:spid="_x0000_s1027" style="position:absolute;width:54187;height:91;visibility:visible;mso-wrap-style:square;v-text-anchor:top" coordsize="541871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" path="m,l5418710,r,9144l,9144,,e" fillcolor="black" stroked="f" strokeweight="0">
                  <v:stroke miterlimit="83231f" joinstyle="miter"/>
                  <v:path arrowok="t" textboxrect="0,0,5418710,9144"/>
                </v:shape>
                <w10:anchorlock/>
              </v:group>
            </w:pict>
          </mc:Fallback>
        </mc:AlternateContent>
      </w:r>
    </w:p>
    <w:p w14:paraId="5A4A2ADB" w14:textId="77777777" w:rsidR="00FE4D68" w:rsidRDefault="00FE4D68">
      <w:pPr>
        <w:ind w:left="-5"/>
      </w:pPr>
    </w:p>
    <w:p w14:paraId="6A5AEC6C" w14:textId="77777777" w:rsidR="00B73F84" w:rsidRDefault="00B73F84" w:rsidP="00B73F84">
      <w:pPr>
        <w:spacing w:after="0"/>
        <w:ind w:left="-5"/>
      </w:pPr>
      <w:r>
        <w:t xml:space="preserve">Artist and Title </w:t>
      </w:r>
      <w:r>
        <w:rPr>
          <w:noProof/>
        </w:rPr>
        <mc:AlternateContent>
          <mc:Choice Requires="wpg">
            <w:drawing>
              <wp:inline distT="0" distB="0" distL="0" distR="0" wp14:anchorId="690878DE" wp14:editId="0511DD3B">
                <wp:extent cx="5534534" cy="9144"/>
                <wp:effectExtent l="0" t="0" r="0" b="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4534" cy="9144"/>
                          <a:chOff x="0" y="0"/>
                          <a:chExt cx="5534534" cy="9144"/>
                        </a:xfrm>
                      </wpg:grpSpPr>
                      <wps:wsp>
                        <wps:cNvPr id="10" name="Shape 1392"/>
                        <wps:cNvSpPr/>
                        <wps:spPr>
                          <a:xfrm>
                            <a:off x="0" y="0"/>
                            <a:ext cx="553453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34534" h="9144">
                                <a:moveTo>
                                  <a:pt x="0" y="0"/>
                                </a:moveTo>
                                <a:lnTo>
                                  <a:pt x="5534534" y="0"/>
                                </a:lnTo>
                                <a:lnTo>
                                  <a:pt x="553453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883D683" id="Group 9" o:spid="_x0000_s1026" style="width:435.8pt;height:.7pt;mso-position-horizontal-relative:char;mso-position-vertical-relative:line" coordsize="55345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">
                <v:shape id="Shape 1392" o:spid="_x0000_s1027" style="position:absolute;width:55345;height:91;visibility:visible;mso-wrap-style:square;v-text-anchor:top" coordsize="553453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" path="m,l5534534,r,9144l,9144,,e" fillcolor="black" stroked="f" strokeweight="0">
                  <v:stroke miterlimit="83231f" joinstyle="miter"/>
                  <v:path arrowok="t" textboxrect="0,0,5534534,9144"/>
                </v:shape>
                <w10:anchorlock/>
              </v:group>
            </w:pict>
          </mc:Fallback>
        </mc:AlternateContent>
      </w:r>
    </w:p>
    <w:p w14:paraId="3D2CD569" w14:textId="77777777" w:rsidR="00B73F84" w:rsidRDefault="00B73F84" w:rsidP="00B73F84">
      <w:pPr>
        <w:spacing w:after="0"/>
        <w:ind w:left="-5"/>
      </w:pPr>
      <w:r>
        <w:t xml:space="preserve">Max Bid Amount </w:t>
      </w:r>
      <w:r>
        <w:rPr>
          <w:noProof/>
        </w:rPr>
        <mc:AlternateContent>
          <mc:Choice Requires="wpg">
            <w:drawing>
              <wp:inline distT="0" distB="0" distL="0" distR="0" wp14:anchorId="1960C839" wp14:editId="30EDF77E">
                <wp:extent cx="5418710" cy="9144"/>
                <wp:effectExtent l="0" t="0" r="0" b="0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8710" cy="9144"/>
                          <a:chOff x="0" y="0"/>
                          <a:chExt cx="5418710" cy="9144"/>
                        </a:xfrm>
                      </wpg:grpSpPr>
                      <wps:wsp>
                        <wps:cNvPr id="12" name="Shape 1394"/>
                        <wps:cNvSpPr/>
                        <wps:spPr>
                          <a:xfrm>
                            <a:off x="0" y="0"/>
                            <a:ext cx="541871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8710" h="9144">
                                <a:moveTo>
                                  <a:pt x="0" y="0"/>
                                </a:moveTo>
                                <a:lnTo>
                                  <a:pt x="5418710" y="0"/>
                                </a:lnTo>
                                <a:lnTo>
                                  <a:pt x="541871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48BFBA" id="Group 11" o:spid="_x0000_s1026" style="width:426.65pt;height:.7pt;mso-position-horizontal-relative:char;mso-position-vertical-relative:line" coordsize="54187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">
                <v:shape id="Shape 1394" o:spid="_x0000_s1027" style="position:absolute;width:54187;height:91;visibility:visible;mso-wrap-style:square;v-text-anchor:top" coordsize="541871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" path="m,l5418710,r,9144l,9144,,e" fillcolor="black" stroked="f" strokeweight="0">
                  <v:stroke miterlimit="83231f" joinstyle="miter"/>
                  <v:path arrowok="t" textboxrect="0,0,5418710,9144"/>
                </v:shape>
                <w10:anchorlock/>
              </v:group>
            </w:pict>
          </mc:Fallback>
        </mc:AlternateContent>
      </w:r>
    </w:p>
    <w:p w14:paraId="7C03DF61" w14:textId="77777777" w:rsidR="00B73F84" w:rsidRPr="00B73F84" w:rsidRDefault="00B73F84">
      <w:pPr>
        <w:ind w:left="-5"/>
        <w:rPr>
          <w:sz w:val="18"/>
          <w:szCs w:val="18"/>
        </w:rPr>
      </w:pPr>
    </w:p>
    <w:p w14:paraId="3B9D7BF5" w14:textId="77777777" w:rsidR="00FE4D68" w:rsidRPr="001A0FF1" w:rsidRDefault="00FE4D68" w:rsidP="00FE4D68">
      <w:pPr>
        <w:pStyle w:val="Default"/>
        <w:rPr>
          <w:rFonts w:asciiTheme="minorHAnsi" w:hAnsiTheme="minorHAnsi" w:cs="Calibri"/>
          <w:sz w:val="22"/>
          <w:szCs w:val="22"/>
        </w:rPr>
      </w:pPr>
      <w:r w:rsidRPr="001A0FF1">
        <w:rPr>
          <w:rFonts w:asciiTheme="minorHAnsi" w:hAnsiTheme="minorHAnsi" w:cs="Calibri"/>
          <w:b/>
          <w:bCs/>
          <w:sz w:val="22"/>
          <w:szCs w:val="22"/>
        </w:rPr>
        <w:t xml:space="preserve">CREDIT CARD AUTHORIZATION </w:t>
      </w:r>
      <w:r>
        <w:rPr>
          <w:rFonts w:asciiTheme="minorHAnsi" w:hAnsiTheme="minorHAnsi" w:cs="Calibri"/>
          <w:b/>
          <w:bCs/>
          <w:sz w:val="22"/>
          <w:szCs w:val="22"/>
        </w:rPr>
        <w:t xml:space="preserve"> </w:t>
      </w:r>
      <w:r>
        <w:rPr>
          <w:rFonts w:asciiTheme="minorHAnsi" w:hAnsiTheme="minorHAnsi" w:cs="Calibri"/>
          <w:b/>
          <w:bCs/>
          <w:sz w:val="22"/>
          <w:szCs w:val="22"/>
        </w:rPr>
        <w:tab/>
      </w:r>
      <w:r w:rsidRPr="001A0FF1">
        <w:rPr>
          <w:rFonts w:asciiTheme="minorHAnsi" w:hAnsiTheme="minorHAnsi" w:cs="Calibri"/>
          <w:sz w:val="22"/>
          <w:szCs w:val="22"/>
        </w:rPr>
        <w:t xml:space="preserve">SELECT CARD TYPE: </w:t>
      </w:r>
      <w:r>
        <w:rPr>
          <w:rFonts w:asciiTheme="minorHAnsi" w:hAnsiTheme="minorHAnsi" w:cs="Calibri"/>
          <w:sz w:val="22"/>
          <w:szCs w:val="22"/>
        </w:rPr>
        <w:tab/>
      </w:r>
      <w:r w:rsidRPr="001A0FF1">
        <w:rPr>
          <w:rFonts w:asciiTheme="minorHAnsi" w:hAnsiTheme="minorHAnsi" w:cs="Calibri"/>
          <w:sz w:val="22"/>
          <w:szCs w:val="22"/>
        </w:rPr>
        <w:t xml:space="preserve">VISA </w:t>
      </w:r>
      <w:r>
        <w:rPr>
          <w:rFonts w:asciiTheme="minorHAnsi" w:hAnsiTheme="minorHAnsi" w:cs="Calibri"/>
          <w:sz w:val="22"/>
          <w:szCs w:val="22"/>
        </w:rPr>
        <w:t xml:space="preserve">   </w:t>
      </w:r>
      <w:r w:rsidRPr="001A0FF1">
        <w:rPr>
          <w:rFonts w:asciiTheme="minorHAnsi" w:hAnsiTheme="minorHAnsi" w:cs="Calibri"/>
          <w:sz w:val="22"/>
          <w:szCs w:val="22"/>
        </w:rPr>
        <w:t xml:space="preserve">MASTERCARD </w:t>
      </w:r>
      <w:r>
        <w:rPr>
          <w:rFonts w:asciiTheme="minorHAnsi" w:hAnsiTheme="minorHAnsi" w:cs="Calibri"/>
          <w:sz w:val="22"/>
          <w:szCs w:val="22"/>
        </w:rPr>
        <w:t xml:space="preserve">   </w:t>
      </w:r>
      <w:r w:rsidRPr="001A0FF1">
        <w:rPr>
          <w:rFonts w:asciiTheme="minorHAnsi" w:hAnsiTheme="minorHAnsi" w:cs="Calibri"/>
          <w:sz w:val="22"/>
          <w:szCs w:val="22"/>
        </w:rPr>
        <w:t xml:space="preserve">AMEX </w:t>
      </w:r>
      <w:r>
        <w:rPr>
          <w:rFonts w:asciiTheme="minorHAnsi" w:hAnsiTheme="minorHAnsi" w:cs="Calibri"/>
          <w:sz w:val="22"/>
          <w:szCs w:val="22"/>
        </w:rPr>
        <w:t xml:space="preserve">    </w:t>
      </w:r>
      <w:r w:rsidRPr="001A0FF1">
        <w:rPr>
          <w:rFonts w:asciiTheme="minorHAnsi" w:hAnsiTheme="minorHAnsi" w:cs="Calibri"/>
          <w:sz w:val="22"/>
          <w:szCs w:val="22"/>
        </w:rPr>
        <w:t xml:space="preserve">DISCOVER </w:t>
      </w:r>
    </w:p>
    <w:p w14:paraId="23A93940" w14:textId="77777777" w:rsidR="00FE4D68" w:rsidRPr="007A148E" w:rsidRDefault="00FE4D68" w:rsidP="00FE4D68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2E061E86" w14:textId="77777777" w:rsidR="00FE4D68" w:rsidRDefault="00FE4D68" w:rsidP="00FE4D68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>CREDIT CARD #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</w:rPr>
        <w:tab/>
      </w:r>
      <w:r w:rsidRPr="001A0FF1">
        <w:rPr>
          <w:rFonts w:asciiTheme="minorHAnsi" w:hAnsiTheme="minorHAnsi" w:cs="Calibri"/>
          <w:sz w:val="22"/>
          <w:szCs w:val="22"/>
        </w:rPr>
        <w:t>EXP</w:t>
      </w:r>
      <w:r>
        <w:rPr>
          <w:rFonts w:asciiTheme="minorHAnsi" w:hAnsiTheme="minorHAnsi" w:cs="Calibri"/>
          <w:sz w:val="22"/>
          <w:szCs w:val="22"/>
        </w:rPr>
        <w:t>IRATION</w:t>
      </w:r>
      <w:r w:rsidRPr="001A0FF1">
        <w:rPr>
          <w:rFonts w:asciiTheme="minorHAnsi" w:hAnsiTheme="minorHAnsi" w:cs="Calibri"/>
          <w:sz w:val="22"/>
          <w:szCs w:val="22"/>
        </w:rPr>
        <w:t xml:space="preserve"> DAT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3BCDBF17" w14:textId="77777777" w:rsidR="00FE4D68" w:rsidRPr="007A148E" w:rsidRDefault="00FE4D68" w:rsidP="00FE4D68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5F28A8F9" w14:textId="77777777" w:rsidR="00FE4D68" w:rsidRPr="001A0FF1" w:rsidRDefault="00FE4D68" w:rsidP="00FE4D68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 w:rsidRPr="001A0FF1">
        <w:rPr>
          <w:rFonts w:asciiTheme="minorHAnsi" w:hAnsiTheme="minorHAnsi" w:cs="Calibri"/>
          <w:sz w:val="22"/>
          <w:szCs w:val="22"/>
        </w:rPr>
        <w:t>NAME ON CARD__________________</w:t>
      </w:r>
      <w:r>
        <w:rPr>
          <w:rFonts w:asciiTheme="minorHAnsi" w:hAnsiTheme="minorHAnsi" w:cs="Calibri"/>
          <w:sz w:val="22"/>
          <w:szCs w:val="22"/>
        </w:rPr>
        <w:t>_____________________</w:t>
      </w:r>
      <w:r>
        <w:rPr>
          <w:rFonts w:asciiTheme="minorHAnsi" w:hAnsiTheme="minorHAnsi" w:cs="Calibri"/>
          <w:sz w:val="22"/>
          <w:szCs w:val="22"/>
        </w:rPr>
        <w:tab/>
      </w:r>
      <w:r>
        <w:rPr>
          <w:rFonts w:asciiTheme="minorHAnsi" w:hAnsiTheme="minorHAnsi" w:cs="Calibri"/>
          <w:sz w:val="22"/>
          <w:szCs w:val="22"/>
        </w:rPr>
        <w:tab/>
      </w:r>
      <w:proofErr w:type="spellStart"/>
      <w:r w:rsidRPr="001A0FF1">
        <w:rPr>
          <w:rFonts w:asciiTheme="minorHAnsi" w:hAnsiTheme="minorHAnsi" w:cs="Calibri"/>
          <w:sz w:val="22"/>
          <w:szCs w:val="22"/>
        </w:rPr>
        <w:t>CARD</w:t>
      </w:r>
      <w:proofErr w:type="spellEnd"/>
      <w:r w:rsidRPr="001A0FF1">
        <w:rPr>
          <w:rFonts w:asciiTheme="minorHAnsi" w:hAnsiTheme="minorHAnsi" w:cs="Calibri"/>
          <w:sz w:val="22"/>
          <w:szCs w:val="22"/>
        </w:rPr>
        <w:t xml:space="preserve"> SECURITY COD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35E74D92" w14:textId="77777777" w:rsidR="00895CE9" w:rsidRDefault="00895CE9" w:rsidP="00FE4D68">
      <w:pPr>
        <w:pStyle w:val="Default"/>
        <w:rPr>
          <w:rFonts w:asciiTheme="minorHAnsi" w:hAnsiTheme="minorHAnsi" w:cs="Calibri"/>
          <w:b/>
          <w:bCs/>
          <w:sz w:val="22"/>
          <w:szCs w:val="22"/>
        </w:rPr>
      </w:pPr>
    </w:p>
    <w:p w14:paraId="0597B036" w14:textId="77777777" w:rsidR="00FE4D68" w:rsidRPr="001A0FF1" w:rsidRDefault="00FE4D68" w:rsidP="00FE4D68">
      <w:pPr>
        <w:pStyle w:val="Default"/>
        <w:rPr>
          <w:rFonts w:asciiTheme="minorHAnsi" w:hAnsiTheme="minorHAnsi" w:cs="Calibri"/>
          <w:sz w:val="22"/>
          <w:szCs w:val="22"/>
        </w:rPr>
      </w:pPr>
      <w:r w:rsidRPr="001A0FF1">
        <w:rPr>
          <w:rFonts w:asciiTheme="minorHAnsi" w:hAnsiTheme="minorHAnsi" w:cs="Calibri"/>
          <w:b/>
          <w:bCs/>
          <w:sz w:val="22"/>
          <w:szCs w:val="22"/>
        </w:rPr>
        <w:t xml:space="preserve">CONTACT INFORMATION </w:t>
      </w:r>
      <w:r>
        <w:rPr>
          <w:rFonts w:asciiTheme="minorHAnsi" w:hAnsiTheme="minorHAnsi" w:cs="Calibri"/>
          <w:b/>
          <w:bCs/>
          <w:sz w:val="22"/>
          <w:szCs w:val="22"/>
        </w:rPr>
        <w:t xml:space="preserve">   </w:t>
      </w:r>
      <w:r w:rsidRPr="001A0FF1">
        <w:rPr>
          <w:rFonts w:asciiTheme="minorHAnsi" w:hAnsiTheme="minorHAnsi" w:cs="Calibri"/>
          <w:sz w:val="22"/>
          <w:szCs w:val="22"/>
        </w:rPr>
        <w:t xml:space="preserve">(PLEASE </w:t>
      </w:r>
      <w:r>
        <w:rPr>
          <w:rFonts w:asciiTheme="minorHAnsi" w:hAnsiTheme="minorHAnsi" w:cs="Calibri"/>
          <w:sz w:val="22"/>
          <w:szCs w:val="22"/>
        </w:rPr>
        <w:t xml:space="preserve">PRINT AND </w:t>
      </w:r>
      <w:r w:rsidRPr="001A0FF1">
        <w:rPr>
          <w:rFonts w:asciiTheme="minorHAnsi" w:hAnsiTheme="minorHAnsi" w:cs="Calibri"/>
          <w:sz w:val="22"/>
          <w:szCs w:val="22"/>
        </w:rPr>
        <w:t xml:space="preserve">PROVIDE ALL INFORMATION BELOW) </w:t>
      </w:r>
      <w:r>
        <w:rPr>
          <w:rFonts w:asciiTheme="minorHAnsi" w:hAnsiTheme="minorHAnsi" w:cs="Calibri"/>
          <w:sz w:val="22"/>
          <w:szCs w:val="22"/>
        </w:rPr>
        <w:t xml:space="preserve">   </w:t>
      </w:r>
    </w:p>
    <w:p w14:paraId="274FB6C0" w14:textId="77777777" w:rsidR="00FE4D68" w:rsidRDefault="00FE4D68" w:rsidP="00FE4D68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 xml:space="preserve">NAM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3822A0E4" w14:textId="77777777" w:rsidR="00FE4D68" w:rsidRPr="001A0FF1" w:rsidRDefault="00FE4D68" w:rsidP="00FE4D68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 xml:space="preserve">EMAIL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23832D10" w14:textId="77777777" w:rsidR="00FE4D68" w:rsidRDefault="00FE4D68" w:rsidP="00FE4D68">
      <w:pPr>
        <w:pStyle w:val="Default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 xml:space="preserve">BILLING </w:t>
      </w:r>
      <w:r w:rsidRPr="001A0FF1">
        <w:rPr>
          <w:rFonts w:asciiTheme="minorHAnsi" w:hAnsiTheme="minorHAnsi" w:cs="Calibri"/>
          <w:sz w:val="22"/>
          <w:szCs w:val="22"/>
        </w:rPr>
        <w:t>AD</w:t>
      </w:r>
      <w:r>
        <w:rPr>
          <w:rFonts w:asciiTheme="minorHAnsi" w:hAnsiTheme="minorHAnsi" w:cs="Calibri"/>
          <w:sz w:val="22"/>
          <w:szCs w:val="22"/>
        </w:rPr>
        <w:t xml:space="preserve">DRESS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  <w:t xml:space="preserve">  </w:t>
      </w:r>
      <w:r>
        <w:rPr>
          <w:rFonts w:asciiTheme="minorHAnsi" w:hAnsiTheme="minorHAnsi" w:cs="Calibri"/>
          <w:sz w:val="22"/>
          <w:szCs w:val="22"/>
        </w:rPr>
        <w:t xml:space="preserve">  </w:t>
      </w:r>
    </w:p>
    <w:p w14:paraId="7A64774E" w14:textId="77777777" w:rsidR="00FE4D68" w:rsidRPr="001A0FF1" w:rsidRDefault="00FE4D68" w:rsidP="00FE4D68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 xml:space="preserve">CITY/ST/ZIP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  <w:t xml:space="preserve">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</w:rPr>
        <w:tab/>
        <w:t>TELEPHONE</w:t>
      </w:r>
      <w:r w:rsidRPr="001A0FF1">
        <w:rPr>
          <w:rFonts w:asciiTheme="minorHAnsi" w:hAnsiTheme="minorHAnsi" w:cs="Calibri"/>
          <w:sz w:val="22"/>
          <w:szCs w:val="22"/>
        </w:rPr>
        <w:t xml:space="preserve">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7B41E9E3" w14:textId="77777777" w:rsidR="00FE4D68" w:rsidRDefault="00FE4D68">
      <w:pPr>
        <w:ind w:left="-5"/>
      </w:pPr>
    </w:p>
    <w:p w14:paraId="2AB6A1BA" w14:textId="77777777" w:rsidR="00895CE9" w:rsidRDefault="00895CE9" w:rsidP="00895CE9">
      <w:pPr>
        <w:ind w:left="-5"/>
      </w:pPr>
      <w:r>
        <w:t xml:space="preserve">I understand that by signing below, I am entering into a binding contract with Booth Western Art Museum. </w:t>
      </w:r>
    </w:p>
    <w:p w14:paraId="3B672494" w14:textId="77777777" w:rsidR="00895CE9" w:rsidRDefault="00895CE9" w:rsidP="00895CE9">
      <w:pPr>
        <w:ind w:left="-5"/>
      </w:pPr>
      <w:r>
        <w:t xml:space="preserve">I (print name) </w:t>
      </w:r>
      <w:r>
        <w:rPr>
          <w:u w:val="single" w:color="000000"/>
        </w:rPr>
        <w:t xml:space="preserve"> 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</w:r>
      <w:r>
        <w:t xml:space="preserve">, have read and agree to the above terms and hereby authorize Booth Western Art Museum to charge my credit card in an amount equal to my winning bid(s). </w:t>
      </w:r>
    </w:p>
    <w:p w14:paraId="7EF30A98" w14:textId="77777777" w:rsidR="00895CE9" w:rsidRDefault="00895CE9" w:rsidP="00895CE9">
      <w:pPr>
        <w:tabs>
          <w:tab w:val="center" w:pos="5492"/>
        </w:tabs>
        <w:ind w:left="-15" w:firstLine="0"/>
      </w:pPr>
      <w:r>
        <w:t xml:space="preserve">Signature </w:t>
      </w:r>
      <w:r>
        <w:tab/>
      </w:r>
      <w:r>
        <w:rPr>
          <w:noProof/>
        </w:rPr>
        <mc:AlternateContent>
          <mc:Choice Requires="wpg">
            <w:drawing>
              <wp:inline distT="0" distB="0" distL="0" distR="0" wp14:anchorId="647DAB92" wp14:editId="442BE6C4">
                <wp:extent cx="4095623" cy="9144"/>
                <wp:effectExtent l="0" t="0" r="0" b="0"/>
                <wp:docPr id="1121" name="Group 11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95623" cy="9144"/>
                          <a:chOff x="0" y="0"/>
                          <a:chExt cx="4095623" cy="9144"/>
                        </a:xfrm>
                      </wpg:grpSpPr>
                      <wps:wsp>
                        <wps:cNvPr id="1396" name="Shape 1396"/>
                        <wps:cNvSpPr/>
                        <wps:spPr>
                          <a:xfrm>
                            <a:off x="0" y="0"/>
                            <a:ext cx="409562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5623" h="9144">
                                <a:moveTo>
                                  <a:pt x="0" y="0"/>
                                </a:moveTo>
                                <a:lnTo>
                                  <a:pt x="4095623" y="0"/>
                                </a:lnTo>
                                <a:lnTo>
                                  <a:pt x="409562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8BE9B6A" id="Group 1121" o:spid="_x0000_s1026" style="width:322.5pt;height:.7pt;mso-position-horizontal-relative:char;mso-position-vertical-relative:line" coordsize="40956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">
                <v:shape id="Shape 1396" o:spid="_x0000_s1027" style="position:absolute;width:40956;height:91;visibility:visible;mso-wrap-style:square;v-text-anchor:top" coordsize="409562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" path="m,l4095623,r,9144l,9144,,e" fillcolor="black" stroked="f" strokeweight="0">
                  <v:stroke miterlimit="83231f" joinstyle="miter"/>
                  <v:path arrowok="t" textboxrect="0,0,4095623,9144"/>
                </v:shape>
                <w10:anchorlock/>
              </v:group>
            </w:pict>
          </mc:Fallback>
        </mc:AlternateContent>
      </w:r>
      <w:r>
        <w:t xml:space="preserve">      Date  </w:t>
      </w:r>
      <w:r>
        <w:rPr>
          <w:noProof/>
        </w:rPr>
        <mc:AlternateContent>
          <mc:Choice Requires="wpg">
            <w:drawing>
              <wp:inline distT="0" distB="0" distL="0" distR="0" wp14:anchorId="6340C82A" wp14:editId="474BE0BA">
                <wp:extent cx="1338326" cy="9144"/>
                <wp:effectExtent l="0" t="0" r="0" b="0"/>
                <wp:docPr id="1122" name="Group 11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8326" cy="9144"/>
                          <a:chOff x="0" y="0"/>
                          <a:chExt cx="1338326" cy="9144"/>
                        </a:xfrm>
                      </wpg:grpSpPr>
                      <wps:wsp>
                        <wps:cNvPr id="1398" name="Shape 1398"/>
                        <wps:cNvSpPr/>
                        <wps:spPr>
                          <a:xfrm>
                            <a:off x="0" y="0"/>
                            <a:ext cx="13383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8326" h="9144">
                                <a:moveTo>
                                  <a:pt x="0" y="0"/>
                                </a:moveTo>
                                <a:lnTo>
                                  <a:pt x="1338326" y="0"/>
                                </a:lnTo>
                                <a:lnTo>
                                  <a:pt x="13383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AEEAB8" id="Group 1122" o:spid="_x0000_s1026" style="width:105.4pt;height:.7pt;mso-position-horizontal-relative:char;mso-position-vertical-relative:line" coordsize="13383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">
                <v:shape id="Shape 1398" o:spid="_x0000_s1027" style="position:absolute;width:13383;height:91;visibility:visible;mso-wrap-style:square;v-text-anchor:top" coordsize="13383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" path="m,l1338326,r,9144l,9144,,e" fillcolor="black" stroked="f" strokeweight="0">
                  <v:stroke miterlimit="83231f" joinstyle="miter"/>
                  <v:path arrowok="t" textboxrect="0,0,1338326,9144"/>
                </v:shape>
                <w10:anchorlock/>
              </v:group>
            </w:pict>
          </mc:Fallback>
        </mc:AlternateContent>
      </w:r>
    </w:p>
    <w:p w14:paraId="4CEA5856" w14:textId="79A4D246" w:rsidR="00103C72" w:rsidRDefault="00C231F6">
      <w:pPr>
        <w:ind w:left="-5"/>
      </w:pPr>
      <w:r>
        <w:t>Please submit bids to cleckert@georgiamuseums.org</w:t>
      </w:r>
      <w:r w:rsidR="00895CE9">
        <w:t xml:space="preserve"> by 12:00 p.m.</w:t>
      </w:r>
      <w:r>
        <w:t xml:space="preserve"> EST on Friday, </w:t>
      </w:r>
      <w:r w:rsidR="008C388F">
        <w:t xml:space="preserve">March </w:t>
      </w:r>
      <w:r w:rsidR="0083775A">
        <w:t>13</w:t>
      </w:r>
      <w:r>
        <w:t xml:space="preserve">. Bids will be confirmed via email within one business day. If you have not received a confirmation within one business day, please contact Cathy Lee Eckert at 770-387-2387. </w:t>
      </w:r>
    </w:p>
    <w:sectPr w:rsidR="00103C72" w:rsidSect="00FE4D68">
      <w:pgSz w:w="12240" w:h="15840"/>
      <w:pgMar w:top="810" w:right="109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686C95"/>
    <w:multiLevelType w:val="hybridMultilevel"/>
    <w:tmpl w:val="DA1851BE"/>
    <w:lvl w:ilvl="0" w:tplc="4710A358">
      <w:start w:val="1"/>
      <w:numFmt w:val="decimal"/>
      <w:lvlText w:val="%1."/>
      <w:lvlJc w:val="left"/>
      <w:pPr>
        <w:ind w:left="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17AB6F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60401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03CED4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69CAA2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5FEF54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CA8EB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3C46D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0642C5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71197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MLc0MTUyMzI2NzNR0lEKTi0uzszPAykwqgUAo0b3VSwAAAA="/>
  </w:docVars>
  <w:rsids>
    <w:rsidRoot w:val="00103C72"/>
    <w:rsid w:val="00103C72"/>
    <w:rsid w:val="0017289B"/>
    <w:rsid w:val="002E1BF7"/>
    <w:rsid w:val="00346E5E"/>
    <w:rsid w:val="00615211"/>
    <w:rsid w:val="00791898"/>
    <w:rsid w:val="0083775A"/>
    <w:rsid w:val="00895CE9"/>
    <w:rsid w:val="008C388F"/>
    <w:rsid w:val="00A12860"/>
    <w:rsid w:val="00A218FD"/>
    <w:rsid w:val="00B73F84"/>
    <w:rsid w:val="00C231F6"/>
    <w:rsid w:val="00DD4729"/>
    <w:rsid w:val="00E51DE5"/>
    <w:rsid w:val="00FE4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49345D"/>
  <w15:docId w15:val="{42B5E249-A344-4970-928B-D5B84864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4" w:line="249" w:lineRule="auto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E4D68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D68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FE4D68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4</Words>
  <Characters>2580</Characters>
  <Application>Microsoft Office Word</Application>
  <DocSecurity>0</DocSecurity>
  <Lines>4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Hendrix</dc:creator>
  <cp:keywords/>
  <cp:lastModifiedBy>Giovanni Martino</cp:lastModifiedBy>
  <cp:revision>8</cp:revision>
  <dcterms:created xsi:type="dcterms:W3CDTF">2026-02-09T16:56:00Z</dcterms:created>
  <dcterms:modified xsi:type="dcterms:W3CDTF">2026-02-09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9c590d3e86b12eccec0b64776c14ae7be44c3712d249616fc4a3a8a003453</vt:lpwstr>
  </property>
</Properties>
</file>